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140C29CD" w:rsidR="00EE61A9" w:rsidRPr="00D72866" w:rsidRDefault="00D94B07" w:rsidP="00137FEB">
      <w:pPr>
        <w:pStyle w:val="Chapter"/>
        <w:spacing w:before="0"/>
      </w:pPr>
      <w:bookmarkStart w:id="0" w:name="_Toc137031731"/>
      <w:bookmarkStart w:id="1" w:name="_Toc137031855"/>
      <w:r>
        <w:t>Activity 2</w:t>
      </w:r>
      <w:r w:rsidR="00EE61A9" w:rsidRPr="003462B1">
        <w:t xml:space="preserve">: </w:t>
      </w:r>
      <w:r w:rsidR="00DA72FC">
        <w:t>Research task</w:t>
      </w:r>
    </w:p>
    <w:bookmarkEnd w:id="0"/>
    <w:bookmarkEnd w:id="1"/>
    <w:p w14:paraId="78441837" w14:textId="7FD0EDD2" w:rsidR="002738C1" w:rsidRPr="00B56A2B" w:rsidRDefault="002738C1" w:rsidP="00CA7146">
      <w:pPr>
        <w:rPr>
          <w:sz w:val="24"/>
          <w:szCs w:val="24"/>
        </w:rPr>
      </w:pPr>
      <w:r w:rsidRPr="00B56A2B">
        <w:t>Choose a land-based business or activity. This could be a local business or one that links directly to your industry placement experience</w:t>
      </w:r>
      <w:r w:rsidR="00AE1D5F">
        <w:t>, f</w:t>
      </w:r>
      <w:r w:rsidRPr="00B56A2B">
        <w:t>or example:</w:t>
      </w:r>
    </w:p>
    <w:p w14:paraId="6761F85B" w14:textId="77777777" w:rsidR="002738C1" w:rsidRPr="00660EDF" w:rsidRDefault="002738C1" w:rsidP="00CA7146">
      <w:pPr>
        <w:pStyle w:val="ListParagraph"/>
        <w:numPr>
          <w:ilvl w:val="0"/>
          <w:numId w:val="33"/>
        </w:numPr>
      </w:pPr>
      <w:r w:rsidRPr="00B56A2B">
        <w:t>a mixed livestock farm</w:t>
      </w:r>
    </w:p>
    <w:p w14:paraId="348196FF" w14:textId="77777777" w:rsidR="002738C1" w:rsidRPr="00660EDF" w:rsidRDefault="002738C1" w:rsidP="00CA7146">
      <w:pPr>
        <w:pStyle w:val="ListParagraph"/>
        <w:numPr>
          <w:ilvl w:val="0"/>
          <w:numId w:val="33"/>
        </w:numPr>
      </w:pPr>
      <w:r w:rsidRPr="00B56A2B">
        <w:t>a forestry or woodland enterprise</w:t>
      </w:r>
    </w:p>
    <w:p w14:paraId="6A8A899A" w14:textId="77777777" w:rsidR="002738C1" w:rsidRPr="00660EDF" w:rsidRDefault="002738C1" w:rsidP="00CA7146">
      <w:pPr>
        <w:pStyle w:val="ListParagraph"/>
        <w:numPr>
          <w:ilvl w:val="0"/>
          <w:numId w:val="33"/>
        </w:numPr>
      </w:pPr>
      <w:r w:rsidRPr="00B56A2B">
        <w:t>a plant nursery or horticultural business</w:t>
      </w:r>
    </w:p>
    <w:p w14:paraId="5FCDD866" w14:textId="77777777" w:rsidR="002738C1" w:rsidRPr="00660EDF" w:rsidRDefault="002738C1" w:rsidP="00CA7146">
      <w:pPr>
        <w:pStyle w:val="ListParagraph"/>
        <w:numPr>
          <w:ilvl w:val="0"/>
          <w:numId w:val="33"/>
        </w:numPr>
      </w:pPr>
      <w:r w:rsidRPr="00B56A2B">
        <w:t>an animal boarding or breeding facility</w:t>
      </w:r>
    </w:p>
    <w:p w14:paraId="76F399C4" w14:textId="0D409265" w:rsidR="002738C1" w:rsidRPr="00660EDF" w:rsidRDefault="002738C1" w:rsidP="00CA7146">
      <w:pPr>
        <w:pStyle w:val="ListParagraph"/>
        <w:numPr>
          <w:ilvl w:val="0"/>
          <w:numId w:val="33"/>
        </w:numPr>
      </w:pPr>
      <w:r w:rsidRPr="00B56A2B">
        <w:t>a food production or processing site</w:t>
      </w:r>
      <w:r w:rsidR="00AE1D5F">
        <w:t>.</w:t>
      </w:r>
    </w:p>
    <w:p w14:paraId="7A5EF6CD" w14:textId="3F2EFD87" w:rsidR="002738C1" w:rsidRPr="00B56A2B" w:rsidRDefault="002738C1" w:rsidP="00CA7146">
      <w:pPr>
        <w:rPr>
          <w:sz w:val="24"/>
          <w:szCs w:val="24"/>
        </w:rPr>
      </w:pPr>
      <w:r w:rsidRPr="00B56A2B">
        <w:t xml:space="preserve">Complete a </w:t>
      </w:r>
      <w:r w:rsidR="00AE282E" w:rsidRPr="00B56A2B">
        <w:t xml:space="preserve">piece of writing, </w:t>
      </w:r>
      <w:r w:rsidR="00B56A2B">
        <w:t xml:space="preserve">a </w:t>
      </w:r>
      <w:r w:rsidR="00AE282E" w:rsidRPr="00B56A2B">
        <w:t xml:space="preserve">table, poster, graphic or slide </w:t>
      </w:r>
      <w:r w:rsidRPr="00B56A2B">
        <w:t>that:</w:t>
      </w:r>
    </w:p>
    <w:p w14:paraId="282F0764" w14:textId="77777777" w:rsidR="002738C1" w:rsidRPr="00660EDF" w:rsidRDefault="002738C1" w:rsidP="00CA7146">
      <w:pPr>
        <w:pStyle w:val="ListParagraph"/>
        <w:numPr>
          <w:ilvl w:val="0"/>
          <w:numId w:val="34"/>
        </w:numPr>
      </w:pPr>
      <w:r w:rsidRPr="00B56A2B">
        <w:t>identifies at least three public sector organisations that affect or support the business</w:t>
      </w:r>
    </w:p>
    <w:p w14:paraId="2F3B56FA" w14:textId="77777777" w:rsidR="002738C1" w:rsidRPr="00660EDF" w:rsidRDefault="002738C1" w:rsidP="00CA7146">
      <w:pPr>
        <w:pStyle w:val="ListParagraph"/>
        <w:numPr>
          <w:ilvl w:val="0"/>
          <w:numId w:val="34"/>
        </w:numPr>
      </w:pPr>
      <w:r w:rsidRPr="00B56A2B">
        <w:t>explains what each organisation does in relation to the business</w:t>
      </w:r>
    </w:p>
    <w:p w14:paraId="128491E2" w14:textId="77777777" w:rsidR="002738C1" w:rsidRPr="00660EDF" w:rsidRDefault="002738C1" w:rsidP="00CA7146">
      <w:pPr>
        <w:pStyle w:val="ListParagraph"/>
        <w:numPr>
          <w:ilvl w:val="0"/>
          <w:numId w:val="34"/>
        </w:numPr>
      </w:pPr>
      <w:r w:rsidRPr="00B56A2B">
        <w:t>classifies each organisation (e.g. ministerial department, executive agency, local government)</w:t>
      </w:r>
    </w:p>
    <w:p w14:paraId="7F4D5D99" w14:textId="3B2076BF" w:rsidR="006764FD" w:rsidRPr="00660EDF" w:rsidRDefault="002738C1" w:rsidP="00CA7146">
      <w:pPr>
        <w:pStyle w:val="ListParagraph"/>
        <w:numPr>
          <w:ilvl w:val="0"/>
          <w:numId w:val="34"/>
        </w:numPr>
      </w:pPr>
      <w:r w:rsidRPr="00B56A2B">
        <w:t>explains why regulation or support is important for that activity</w:t>
      </w:r>
      <w:r w:rsidR="009A2A3F">
        <w:t>.</w:t>
      </w:r>
    </w:p>
    <w:p w14:paraId="11941252" w14:textId="7F7FD680" w:rsidR="008B5C0A" w:rsidRPr="008B5C0A" w:rsidRDefault="008B5C0A" w:rsidP="00A13357">
      <w:pPr>
        <w:pBdr>
          <w:top w:val="nil"/>
          <w:left w:val="nil"/>
          <w:bottom w:val="nil"/>
          <w:right w:val="nil"/>
          <w:between w:val="nil"/>
        </w:pBdr>
        <w:spacing w:before="80" w:after="80"/>
        <w:rPr>
          <w:b/>
          <w:bCs/>
        </w:rPr>
      </w:pPr>
      <w:r>
        <w:rPr>
          <w:b/>
          <w:bCs/>
          <w:sz w:val="24"/>
          <w:szCs w:val="24"/>
        </w:rPr>
        <w:t>Example</w:t>
      </w:r>
    </w:p>
    <w:p w14:paraId="722D126C" w14:textId="0303318C" w:rsidR="00D120B5" w:rsidRDefault="00E55F11" w:rsidP="00CA7146">
      <w:r>
        <w:t xml:space="preserve">The example below </w:t>
      </w:r>
      <w:r w:rsidR="00D120B5">
        <w:t>uses a table to show</w:t>
      </w:r>
      <w:r>
        <w:t xml:space="preserve"> </w:t>
      </w:r>
      <w:r w:rsidRPr="00D120B5">
        <w:rPr>
          <w:b/>
          <w:bCs/>
        </w:rPr>
        <w:t>o</w:t>
      </w:r>
      <w:r w:rsidR="00A13357" w:rsidRPr="00D120B5">
        <w:rPr>
          <w:b/>
          <w:bCs/>
        </w:rPr>
        <w:t>ne</w:t>
      </w:r>
      <w:r w:rsidR="00A13357" w:rsidRPr="0072298B">
        <w:t xml:space="preserve"> </w:t>
      </w:r>
      <w:r w:rsidR="008B5C0A" w:rsidRPr="00B56A2B">
        <w:t>public sector organisation</w:t>
      </w:r>
      <w:r w:rsidR="00A13357" w:rsidRPr="0072298B">
        <w:t xml:space="preserve"> that </w:t>
      </w:r>
      <w:r w:rsidR="000705E6" w:rsidRPr="0072298B">
        <w:t>affects a</w:t>
      </w:r>
      <w:r>
        <w:t xml:space="preserve"> livestock</w:t>
      </w:r>
      <w:r w:rsidR="000705E6" w:rsidRPr="0072298B">
        <w:t xml:space="preserve"> farm </w:t>
      </w:r>
      <w:r w:rsidR="009A2A3F">
        <w:t>–</w:t>
      </w:r>
      <w:r>
        <w:t xml:space="preserve"> </w:t>
      </w:r>
      <w:r w:rsidR="000705E6" w:rsidRPr="0072298B">
        <w:t>the Environment Agency.</w:t>
      </w:r>
    </w:p>
    <w:p w14:paraId="78937E5A" w14:textId="71E43B94" w:rsidR="00D12D3F" w:rsidRDefault="00D12D3F" w:rsidP="00CA7146">
      <w:r>
        <w:t xml:space="preserve">Use this example to help you complete your </w:t>
      </w:r>
      <w:r w:rsidR="00532DD1">
        <w:t>piece of wor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9"/>
        <w:gridCol w:w="2127"/>
        <w:gridCol w:w="1648"/>
        <w:gridCol w:w="3018"/>
      </w:tblGrid>
      <w:tr w:rsidR="009D6E5F" w:rsidRPr="000705E6" w14:paraId="3E132A38" w14:textId="77777777" w:rsidTr="00EE7939">
        <w:tc>
          <w:tcPr>
            <w:tcW w:w="0" w:type="auto"/>
            <w:hideMark/>
          </w:tcPr>
          <w:p w14:paraId="5E5A9A89" w14:textId="63B2061B" w:rsidR="009D6E5F" w:rsidRPr="000705E6" w:rsidRDefault="009D6E5F" w:rsidP="00CA7146">
            <w:pPr>
              <w:pStyle w:val="Tablehead1"/>
            </w:pPr>
            <w:r w:rsidRPr="000705E6">
              <w:t xml:space="preserve">Public </w:t>
            </w:r>
            <w:r w:rsidR="009A2A3F">
              <w:t>s</w:t>
            </w:r>
            <w:r w:rsidRPr="000705E6">
              <w:t xml:space="preserve">ector </w:t>
            </w:r>
            <w:r w:rsidR="009A2A3F">
              <w:t>o</w:t>
            </w:r>
            <w:r w:rsidRPr="000705E6">
              <w:t>rganisation</w:t>
            </w:r>
          </w:p>
        </w:tc>
        <w:tc>
          <w:tcPr>
            <w:tcW w:w="0" w:type="auto"/>
            <w:hideMark/>
          </w:tcPr>
          <w:p w14:paraId="54E75841" w14:textId="77777777" w:rsidR="009D6E5F" w:rsidRPr="000705E6" w:rsidRDefault="009D6E5F" w:rsidP="00CA7146">
            <w:pPr>
              <w:pStyle w:val="Tablehead1"/>
            </w:pPr>
            <w:r w:rsidRPr="000705E6">
              <w:t>What they do</w:t>
            </w:r>
          </w:p>
        </w:tc>
        <w:tc>
          <w:tcPr>
            <w:tcW w:w="0" w:type="auto"/>
            <w:hideMark/>
          </w:tcPr>
          <w:p w14:paraId="4A319153" w14:textId="77777777" w:rsidR="009D6E5F" w:rsidRPr="000705E6" w:rsidRDefault="009D6E5F" w:rsidP="00CA7146">
            <w:pPr>
              <w:pStyle w:val="Tablehead1"/>
            </w:pPr>
            <w:r w:rsidRPr="000705E6">
              <w:t>Type of organisation</w:t>
            </w:r>
          </w:p>
        </w:tc>
        <w:tc>
          <w:tcPr>
            <w:tcW w:w="0" w:type="auto"/>
            <w:hideMark/>
          </w:tcPr>
          <w:p w14:paraId="6AA10394" w14:textId="77777777" w:rsidR="009D6E5F" w:rsidRPr="000705E6" w:rsidRDefault="009D6E5F" w:rsidP="00CA7146">
            <w:pPr>
              <w:pStyle w:val="Tablehead1"/>
            </w:pPr>
            <w:r w:rsidRPr="000705E6">
              <w:t>Why their support/regulation is important</w:t>
            </w:r>
          </w:p>
        </w:tc>
      </w:tr>
      <w:tr w:rsidR="009D6E5F" w:rsidRPr="000705E6" w14:paraId="5FF58851" w14:textId="77777777" w:rsidTr="00EE7939">
        <w:tc>
          <w:tcPr>
            <w:tcW w:w="0" w:type="auto"/>
            <w:hideMark/>
          </w:tcPr>
          <w:p w14:paraId="00477DF0" w14:textId="77777777" w:rsidR="009D6E5F" w:rsidRPr="000705E6" w:rsidRDefault="009D6E5F" w:rsidP="00CA7146">
            <w:pPr>
              <w:pStyle w:val="Tablehead2"/>
            </w:pPr>
            <w:r w:rsidRPr="000705E6">
              <w:t>Environment Agency</w:t>
            </w:r>
          </w:p>
        </w:tc>
        <w:tc>
          <w:tcPr>
            <w:tcW w:w="0" w:type="auto"/>
            <w:hideMark/>
          </w:tcPr>
          <w:p w14:paraId="51B720A0" w14:textId="3FA120D6" w:rsidR="009D6E5F" w:rsidRPr="000705E6" w:rsidRDefault="009D6E5F" w:rsidP="00CA7146">
            <w:pPr>
              <w:pStyle w:val="Tablebody2"/>
            </w:pPr>
            <w:r w:rsidRPr="000705E6">
              <w:t>Regulates water use, pollution and environmental standards on farms</w:t>
            </w:r>
          </w:p>
        </w:tc>
        <w:tc>
          <w:tcPr>
            <w:tcW w:w="0" w:type="auto"/>
            <w:hideMark/>
          </w:tcPr>
          <w:p w14:paraId="796B7C0E" w14:textId="77777777" w:rsidR="009D6E5F" w:rsidRPr="000705E6" w:rsidRDefault="009D6E5F" w:rsidP="00CA7146">
            <w:pPr>
              <w:pStyle w:val="Tablebody2"/>
            </w:pPr>
            <w:r w:rsidRPr="0072298B">
              <w:t>Public body</w:t>
            </w:r>
          </w:p>
        </w:tc>
        <w:tc>
          <w:tcPr>
            <w:tcW w:w="0" w:type="auto"/>
            <w:hideMark/>
          </w:tcPr>
          <w:p w14:paraId="2B831CD3" w14:textId="77777777" w:rsidR="009D6E5F" w:rsidRPr="000705E6" w:rsidRDefault="009D6E5F" w:rsidP="00CA7146">
            <w:pPr>
              <w:pStyle w:val="Tablebody2"/>
            </w:pPr>
            <w:r w:rsidRPr="000705E6">
              <w:t>Ensures farms comply with environmental law, protects natural resources, reduces risk of fines</w:t>
            </w:r>
          </w:p>
        </w:tc>
      </w:tr>
    </w:tbl>
    <w:p w14:paraId="269E790A" w14:textId="20854BF6" w:rsidR="00137FEB" w:rsidRPr="00137FEB" w:rsidRDefault="00137FEB" w:rsidP="00137FEB">
      <w:pPr>
        <w:tabs>
          <w:tab w:val="left" w:pos="4875"/>
        </w:tabs>
      </w:pPr>
    </w:p>
    <w:sectPr w:rsidR="00137FEB" w:rsidRPr="00137FEB" w:rsidSect="009D6E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2127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E50B8F" w14:textId="77777777" w:rsidR="007C3979" w:rsidRDefault="007C3979" w:rsidP="000C51BB">
      <w:pPr>
        <w:spacing w:after="0" w:line="240" w:lineRule="auto"/>
      </w:pPr>
      <w:r>
        <w:separator/>
      </w:r>
    </w:p>
  </w:endnote>
  <w:endnote w:type="continuationSeparator" w:id="0">
    <w:p w14:paraId="4E9A7B93" w14:textId="77777777" w:rsidR="007C3979" w:rsidRDefault="007C3979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C74EA5" w14:textId="77777777" w:rsidR="00BE1BB4" w:rsidRDefault="00BE1B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34215766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p w14:paraId="1AA0C04C" w14:textId="77777777" w:rsidR="006A42C1" w:rsidRDefault="006A42C1" w:rsidP="00F112FA">
        <w:pPr>
          <w:pStyle w:val="Footer"/>
          <w:jc w:val="right"/>
          <w:rPr>
            <w:sz w:val="20"/>
            <w:szCs w:val="20"/>
          </w:rPr>
        </w:pPr>
      </w:p>
      <w:sdt>
        <w:sdtPr>
          <w:rPr>
            <w:sz w:val="20"/>
            <w:szCs w:val="20"/>
          </w:rPr>
          <w:id w:val="-635027481"/>
          <w:docPartObj>
            <w:docPartGallery w:val="Page Numbers (Bottom of Page)"/>
            <w:docPartUnique/>
          </w:docPartObj>
        </w:sdtPr>
        <w:sdtEndPr>
          <w:rPr>
            <w:noProof/>
            <w:color w:val="808080" w:themeColor="background1" w:themeShade="80"/>
          </w:rPr>
        </w:sdtEndPr>
        <w:sdtContent>
          <w:sdt>
            <w:sdtPr>
              <w:rPr>
                <w:sz w:val="20"/>
                <w:szCs w:val="20"/>
              </w:rPr>
              <w:id w:val="-67803197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  <w:color w:val="808080" w:themeColor="background1" w:themeShade="80"/>
              </w:rPr>
            </w:sdtEndPr>
            <w:sdtContent>
              <w:tbl>
                <w:tblPr>
                  <w:tblStyle w:val="TableGridLight"/>
                  <w:tblW w:w="5316" w:type="pct"/>
                  <w:tblBorders>
                    <w:top w:val="none" w:sz="0" w:space="0" w:color="auto"/>
                    <w:left w:val="none" w:sz="0" w:space="0" w:color="auto"/>
                    <w:bottom w:val="single" w:sz="12" w:space="0" w:color="EEDDDD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ook w:val="04A0" w:firstRow="1" w:lastRow="0" w:firstColumn="1" w:lastColumn="0" w:noHBand="0" w:noVBand="1"/>
                </w:tblPr>
                <w:tblGrid>
                  <w:gridCol w:w="4964"/>
                  <w:gridCol w:w="4107"/>
                </w:tblGrid>
                <w:tr w:rsidR="00031572" w14:paraId="78BEFF50" w14:textId="77777777" w:rsidTr="003C550C">
                  <w:tc>
                    <w:tcPr>
                      <w:tcW w:w="5000" w:type="pct"/>
                      <w:gridSpan w:val="2"/>
                    </w:tcPr>
                    <w:p w14:paraId="063D4CFB" w14:textId="2D5C6982" w:rsidR="00031572" w:rsidRDefault="003C550C" w:rsidP="00031572">
                      <w:pPr>
                        <w:pStyle w:val="Header"/>
                        <w:spacing w:after="120"/>
                        <w:rPr>
                          <w:sz w:val="18"/>
                          <w:szCs w:val="18"/>
                        </w:rPr>
                      </w:pPr>
                      <w:r w:rsidRPr="003C550C">
                        <w:rPr>
                          <w:sz w:val="20"/>
                          <w:szCs w:val="20"/>
                        </w:rPr>
                        <w:t xml:space="preserve">Agriculture, Environmental and Animal Care: Business and </w:t>
                      </w:r>
                      <w:r w:rsidR="00137FEB">
                        <w:rPr>
                          <w:sz w:val="20"/>
                          <w:szCs w:val="20"/>
                        </w:rPr>
                        <w:t>f</w:t>
                      </w:r>
                      <w:r w:rsidRPr="003C550C">
                        <w:rPr>
                          <w:sz w:val="20"/>
                          <w:szCs w:val="20"/>
                        </w:rPr>
                        <w:t>inance</w:t>
                      </w:r>
                    </w:p>
                  </w:tc>
                </w:tr>
                <w:tr w:rsidR="00031572" w14:paraId="0B53C544" w14:textId="77777777" w:rsidTr="003C550C">
                  <w:tc>
                    <w:tcPr>
                      <w:tcW w:w="2736" w:type="pct"/>
                    </w:tcPr>
                    <w:p w14:paraId="5255A0DD" w14:textId="7B5B7A30" w:rsidR="00031572" w:rsidRDefault="00031572" w:rsidP="00031572">
                      <w:pPr>
                        <w:pStyle w:val="Header"/>
                        <w:spacing w:after="1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t>Version 1,</w:t>
                      </w:r>
                      <w:r w:rsidR="009D6E5F">
                        <w:rPr>
                          <w:noProof/>
                          <w:sz w:val="20"/>
                          <w:szCs w:val="20"/>
                        </w:rPr>
                        <w:t xml:space="preserve"> </w:t>
                      </w:r>
                      <w:r w:rsidR="00CA7146">
                        <w:rPr>
                          <w:noProof/>
                          <w:sz w:val="20"/>
                          <w:szCs w:val="20"/>
                        </w:rPr>
                        <w:t>May</w:t>
                      </w:r>
                      <w:r w:rsidR="009D6E5F">
                        <w:rPr>
                          <w:noProof/>
                          <w:sz w:val="20"/>
                          <w:szCs w:val="20"/>
                        </w:rPr>
                        <w:t xml:space="preserve"> 2026</w:t>
                      </w:r>
                    </w:p>
                  </w:tc>
                  <w:tc>
                    <w:tcPr>
                      <w:tcW w:w="2264" w:type="pct"/>
                      <w:vAlign w:val="bottom"/>
                    </w:tcPr>
                    <w:p w14:paraId="3A09216A" w14:textId="64245C23" w:rsidR="00031572" w:rsidRDefault="00031572" w:rsidP="00031572">
                      <w:pPr>
                        <w:pStyle w:val="Header"/>
                        <w:spacing w:after="120"/>
                        <w:jc w:val="right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© Gatsby Technical Education Projects </w:t>
                      </w:r>
                      <w:r w:rsidR="006F4FF7">
                        <w:rPr>
                          <w:sz w:val="18"/>
                          <w:szCs w:val="18"/>
                        </w:rPr>
                        <w:t>202</w:t>
                      </w:r>
                      <w:r w:rsidR="00F0504F">
                        <w:rPr>
                          <w:sz w:val="18"/>
                          <w:szCs w:val="18"/>
                        </w:rPr>
                        <w:t>6</w:t>
                      </w:r>
                    </w:p>
                  </w:tc>
                </w:tr>
              </w:tbl>
              <w:p w14:paraId="27C36871" w14:textId="77777777" w:rsidR="00031572" w:rsidRDefault="00031572" w:rsidP="00031572">
                <w:pPr>
                  <w:pStyle w:val="Footer"/>
                  <w:jc w:val="right"/>
                  <w:rPr>
                    <w:sz w:val="20"/>
                    <w:szCs w:val="20"/>
                  </w:rPr>
                </w:pPr>
              </w:p>
              <w:p w14:paraId="37F140C6" w14:textId="6463F179" w:rsidR="006A42C1" w:rsidRPr="0099395B" w:rsidRDefault="00031572" w:rsidP="00031572">
                <w:pPr>
                  <w:pStyle w:val="Footer"/>
                  <w:jc w:val="center"/>
                  <w:rPr>
                    <w:noProof/>
                    <w:color w:val="808080" w:themeColor="background1" w:themeShade="80"/>
                    <w:sz w:val="20"/>
                    <w:szCs w:val="20"/>
                  </w:rPr>
                </w:pP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begin"/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instrText xml:space="preserve"> PAGE   \* MERGEFORMAT </w:instrText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separate"/>
                </w:r>
                <w:r>
                  <w:rPr>
                    <w:color w:val="808080" w:themeColor="background1" w:themeShade="80"/>
                    <w:sz w:val="20"/>
                    <w:szCs w:val="20"/>
                  </w:rPr>
                  <w:t>6</w:t>
                </w:r>
                <w:r w:rsidRPr="0099395B">
                  <w:rPr>
                    <w:noProof/>
                    <w:color w:val="808080" w:themeColor="background1" w:themeShade="80"/>
                    <w:sz w:val="20"/>
                    <w:szCs w:val="20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AECEDE" w14:textId="77777777" w:rsidR="00BE1BB4" w:rsidRDefault="00BE1B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267E7A" w14:textId="77777777" w:rsidR="007C3979" w:rsidRDefault="007C3979" w:rsidP="000C51BB">
      <w:pPr>
        <w:spacing w:after="0" w:line="240" w:lineRule="auto"/>
      </w:pPr>
      <w:r>
        <w:separator/>
      </w:r>
    </w:p>
  </w:footnote>
  <w:footnote w:type="continuationSeparator" w:id="0">
    <w:p w14:paraId="724F3C62" w14:textId="77777777" w:rsidR="007C3979" w:rsidRDefault="007C3979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FDC4C" w14:textId="77777777" w:rsidR="00BE1BB4" w:rsidRDefault="00BE1B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4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14"/>
      <w:gridCol w:w="7201"/>
    </w:tblGrid>
    <w:tr w:rsidR="006A42C1" w14:paraId="2035A0CD" w14:textId="77777777" w:rsidTr="003C550C">
      <w:tc>
        <w:tcPr>
          <w:tcW w:w="1093" w:type="pct"/>
          <w:tcBorders>
            <w:bottom w:val="single" w:sz="12" w:space="0" w:color="EEDDDD"/>
          </w:tcBorders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907" w:type="pct"/>
          <w:tcBorders>
            <w:bottom w:val="single" w:sz="12" w:space="0" w:color="EEDDDD"/>
          </w:tcBorders>
        </w:tcPr>
        <w:p w14:paraId="461F3ECE" w14:textId="2E522538" w:rsidR="009D6E5F" w:rsidRDefault="009D6E5F" w:rsidP="009D6E5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ab/>
            <w:t>Resource 5: Public sector organisations</w:t>
          </w:r>
        </w:p>
        <w:p w14:paraId="6FEE335E" w14:textId="5058018E" w:rsidR="006A42C1" w:rsidRDefault="009D6E5F" w:rsidP="009D6E5F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</w:t>
          </w:r>
          <w:r w:rsidR="00BE1BB4">
            <w:rPr>
              <w:sz w:val="20"/>
              <w:szCs w:val="20"/>
            </w:rPr>
            <w:t xml:space="preserve"> Worksheet</w:t>
          </w: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415731192" name="Picture 1415731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4B96A5" w14:textId="77777777" w:rsidR="00BE1BB4" w:rsidRDefault="00BE1B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671E8"/>
    <w:multiLevelType w:val="hybridMultilevel"/>
    <w:tmpl w:val="36CC8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F250D"/>
    <w:multiLevelType w:val="multilevel"/>
    <w:tmpl w:val="57560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64AC9"/>
    <w:multiLevelType w:val="multilevel"/>
    <w:tmpl w:val="745EA7C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C21384"/>
    <w:multiLevelType w:val="multilevel"/>
    <w:tmpl w:val="4D16B7E2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8012C72"/>
    <w:multiLevelType w:val="hybridMultilevel"/>
    <w:tmpl w:val="B58C6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3E63D6"/>
    <w:multiLevelType w:val="hybridMultilevel"/>
    <w:tmpl w:val="A0CE94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36386A"/>
    <w:multiLevelType w:val="multilevel"/>
    <w:tmpl w:val="6E30844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160123"/>
    <w:multiLevelType w:val="multilevel"/>
    <w:tmpl w:val="94806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D100B8A"/>
    <w:multiLevelType w:val="multilevel"/>
    <w:tmpl w:val="1CFA12B8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61292F78"/>
    <w:multiLevelType w:val="hybridMultilevel"/>
    <w:tmpl w:val="BAB66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CC64F8"/>
    <w:multiLevelType w:val="hybridMultilevel"/>
    <w:tmpl w:val="75BAF8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360F17"/>
    <w:multiLevelType w:val="multilevel"/>
    <w:tmpl w:val="3C4EC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3"/>
  </w:num>
  <w:num w:numId="2" w16cid:durableId="1334603471">
    <w:abstractNumId w:val="8"/>
  </w:num>
  <w:num w:numId="3" w16cid:durableId="454100576">
    <w:abstractNumId w:val="20"/>
  </w:num>
  <w:num w:numId="4" w16cid:durableId="358432893">
    <w:abstractNumId w:val="22"/>
  </w:num>
  <w:num w:numId="5" w16cid:durableId="1769345959">
    <w:abstractNumId w:val="4"/>
  </w:num>
  <w:num w:numId="6" w16cid:durableId="2092727936">
    <w:abstractNumId w:val="18"/>
  </w:num>
  <w:num w:numId="7" w16cid:durableId="1424182519">
    <w:abstractNumId w:val="29"/>
  </w:num>
  <w:num w:numId="8" w16cid:durableId="1380324300">
    <w:abstractNumId w:val="12"/>
  </w:num>
  <w:num w:numId="9" w16cid:durableId="1810899930">
    <w:abstractNumId w:val="5"/>
  </w:num>
  <w:num w:numId="10" w16cid:durableId="1276324223">
    <w:abstractNumId w:val="14"/>
  </w:num>
  <w:num w:numId="11" w16cid:durableId="269892830">
    <w:abstractNumId w:val="24"/>
  </w:num>
  <w:num w:numId="12" w16cid:durableId="476338105">
    <w:abstractNumId w:val="9"/>
  </w:num>
  <w:num w:numId="13" w16cid:durableId="2010592579">
    <w:abstractNumId w:val="32"/>
  </w:num>
  <w:num w:numId="14" w16cid:durableId="1520898666">
    <w:abstractNumId w:val="15"/>
  </w:num>
  <w:num w:numId="15" w16cid:durableId="802045075">
    <w:abstractNumId w:val="11"/>
  </w:num>
  <w:num w:numId="16" w16cid:durableId="1861626428">
    <w:abstractNumId w:val="30"/>
  </w:num>
  <w:num w:numId="17" w16cid:durableId="521436602">
    <w:abstractNumId w:val="10"/>
  </w:num>
  <w:num w:numId="18" w16cid:durableId="135143229">
    <w:abstractNumId w:val="2"/>
  </w:num>
  <w:num w:numId="19" w16cid:durableId="741148128">
    <w:abstractNumId w:val="3"/>
  </w:num>
  <w:num w:numId="20" w16cid:durableId="769352765">
    <w:abstractNumId w:val="21"/>
  </w:num>
  <w:num w:numId="21" w16cid:durableId="1186407963">
    <w:abstractNumId w:val="7"/>
  </w:num>
  <w:num w:numId="22" w16cid:durableId="311957161">
    <w:abstractNumId w:val="33"/>
  </w:num>
  <w:num w:numId="23" w16cid:durableId="1670019376">
    <w:abstractNumId w:val="1"/>
  </w:num>
  <w:num w:numId="24" w16cid:durableId="221451427">
    <w:abstractNumId w:val="31"/>
  </w:num>
  <w:num w:numId="25" w16cid:durableId="76168911">
    <w:abstractNumId w:val="25"/>
  </w:num>
  <w:num w:numId="26" w16cid:durableId="1939176445">
    <w:abstractNumId w:val="27"/>
  </w:num>
  <w:num w:numId="27" w16cid:durableId="2709711">
    <w:abstractNumId w:val="6"/>
  </w:num>
  <w:num w:numId="28" w16cid:durableId="1731461917">
    <w:abstractNumId w:val="26"/>
  </w:num>
  <w:num w:numId="29" w16cid:durableId="1421291403">
    <w:abstractNumId w:val="16"/>
  </w:num>
  <w:num w:numId="30" w16cid:durableId="1940487057">
    <w:abstractNumId w:val="23"/>
  </w:num>
  <w:num w:numId="31" w16cid:durableId="342244986">
    <w:abstractNumId w:val="0"/>
  </w:num>
  <w:num w:numId="32" w16cid:durableId="1438596731">
    <w:abstractNumId w:val="19"/>
  </w:num>
  <w:num w:numId="33" w16cid:durableId="1799566667">
    <w:abstractNumId w:val="17"/>
  </w:num>
  <w:num w:numId="34" w16cid:durableId="13640124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ewMLIwMzYzN7a0NDFT0lEKTi0uzszPAykwrgUALiAWaiwAAAA="/>
  </w:docVars>
  <w:rsids>
    <w:rsidRoot w:val="000C51BB"/>
    <w:rsid w:val="000105AB"/>
    <w:rsid w:val="00031572"/>
    <w:rsid w:val="000361B9"/>
    <w:rsid w:val="00041B75"/>
    <w:rsid w:val="00041F60"/>
    <w:rsid w:val="000470E0"/>
    <w:rsid w:val="000638CB"/>
    <w:rsid w:val="0006706F"/>
    <w:rsid w:val="000705E6"/>
    <w:rsid w:val="00083A47"/>
    <w:rsid w:val="00086218"/>
    <w:rsid w:val="000A319C"/>
    <w:rsid w:val="000B2354"/>
    <w:rsid w:val="000C51BB"/>
    <w:rsid w:val="000D113C"/>
    <w:rsid w:val="000F0146"/>
    <w:rsid w:val="000F2E65"/>
    <w:rsid w:val="000F432F"/>
    <w:rsid w:val="00117BD1"/>
    <w:rsid w:val="00137FEB"/>
    <w:rsid w:val="001409B0"/>
    <w:rsid w:val="00142E67"/>
    <w:rsid w:val="0015537E"/>
    <w:rsid w:val="00156CC7"/>
    <w:rsid w:val="0015738A"/>
    <w:rsid w:val="0016745C"/>
    <w:rsid w:val="00180C45"/>
    <w:rsid w:val="001E1893"/>
    <w:rsid w:val="0020322C"/>
    <w:rsid w:val="00214C76"/>
    <w:rsid w:val="00215D2E"/>
    <w:rsid w:val="00225715"/>
    <w:rsid w:val="002547B3"/>
    <w:rsid w:val="002738C1"/>
    <w:rsid w:val="00273AC2"/>
    <w:rsid w:val="002A167A"/>
    <w:rsid w:val="002C07C6"/>
    <w:rsid w:val="002C7D5F"/>
    <w:rsid w:val="002D1E93"/>
    <w:rsid w:val="00300588"/>
    <w:rsid w:val="00310272"/>
    <w:rsid w:val="00335C78"/>
    <w:rsid w:val="00345A04"/>
    <w:rsid w:val="00377A27"/>
    <w:rsid w:val="003A4BF3"/>
    <w:rsid w:val="003B319C"/>
    <w:rsid w:val="003C550C"/>
    <w:rsid w:val="003D46AC"/>
    <w:rsid w:val="003E571B"/>
    <w:rsid w:val="003F01DF"/>
    <w:rsid w:val="003F2915"/>
    <w:rsid w:val="00413399"/>
    <w:rsid w:val="00432133"/>
    <w:rsid w:val="00445C22"/>
    <w:rsid w:val="004635D4"/>
    <w:rsid w:val="00464106"/>
    <w:rsid w:val="0048092F"/>
    <w:rsid w:val="004B6003"/>
    <w:rsid w:val="004F4859"/>
    <w:rsid w:val="004F58B3"/>
    <w:rsid w:val="004F745B"/>
    <w:rsid w:val="00531E45"/>
    <w:rsid w:val="00532DD1"/>
    <w:rsid w:val="005369B8"/>
    <w:rsid w:val="0058663B"/>
    <w:rsid w:val="005873B4"/>
    <w:rsid w:val="005913A6"/>
    <w:rsid w:val="00634C07"/>
    <w:rsid w:val="00645C57"/>
    <w:rsid w:val="00647C12"/>
    <w:rsid w:val="00660EDF"/>
    <w:rsid w:val="00670A30"/>
    <w:rsid w:val="006764FD"/>
    <w:rsid w:val="006A42C1"/>
    <w:rsid w:val="006A77CC"/>
    <w:rsid w:val="006B16D2"/>
    <w:rsid w:val="006B5E43"/>
    <w:rsid w:val="006D0E51"/>
    <w:rsid w:val="006F4FF7"/>
    <w:rsid w:val="00706B6D"/>
    <w:rsid w:val="0072298B"/>
    <w:rsid w:val="00731E26"/>
    <w:rsid w:val="00750697"/>
    <w:rsid w:val="00754556"/>
    <w:rsid w:val="00770D34"/>
    <w:rsid w:val="00773A05"/>
    <w:rsid w:val="007B3C00"/>
    <w:rsid w:val="007B5294"/>
    <w:rsid w:val="007C3979"/>
    <w:rsid w:val="007D158B"/>
    <w:rsid w:val="00841F28"/>
    <w:rsid w:val="00856054"/>
    <w:rsid w:val="00862C5D"/>
    <w:rsid w:val="00875B12"/>
    <w:rsid w:val="00891891"/>
    <w:rsid w:val="008B5C0A"/>
    <w:rsid w:val="008D0B6B"/>
    <w:rsid w:val="008E7C66"/>
    <w:rsid w:val="00901212"/>
    <w:rsid w:val="00936864"/>
    <w:rsid w:val="00937AB6"/>
    <w:rsid w:val="0094470F"/>
    <w:rsid w:val="0099395B"/>
    <w:rsid w:val="009A2A3F"/>
    <w:rsid w:val="009A4B65"/>
    <w:rsid w:val="009B5A15"/>
    <w:rsid w:val="009C39D1"/>
    <w:rsid w:val="009D6E5F"/>
    <w:rsid w:val="00A13357"/>
    <w:rsid w:val="00A13C44"/>
    <w:rsid w:val="00A26E37"/>
    <w:rsid w:val="00AB0EBC"/>
    <w:rsid w:val="00AC0EE6"/>
    <w:rsid w:val="00AE1D5F"/>
    <w:rsid w:val="00AE282E"/>
    <w:rsid w:val="00AF1E45"/>
    <w:rsid w:val="00B257C1"/>
    <w:rsid w:val="00B25EA2"/>
    <w:rsid w:val="00B43BA8"/>
    <w:rsid w:val="00B56A2B"/>
    <w:rsid w:val="00B601A7"/>
    <w:rsid w:val="00BA1439"/>
    <w:rsid w:val="00BB3B78"/>
    <w:rsid w:val="00BB47C6"/>
    <w:rsid w:val="00BC770A"/>
    <w:rsid w:val="00BD42DD"/>
    <w:rsid w:val="00BE1BB4"/>
    <w:rsid w:val="00C348E4"/>
    <w:rsid w:val="00C44A40"/>
    <w:rsid w:val="00C807DD"/>
    <w:rsid w:val="00C93A8D"/>
    <w:rsid w:val="00C9792C"/>
    <w:rsid w:val="00CA7146"/>
    <w:rsid w:val="00CD6D81"/>
    <w:rsid w:val="00D120B5"/>
    <w:rsid w:val="00D12D3F"/>
    <w:rsid w:val="00D133FB"/>
    <w:rsid w:val="00D327C6"/>
    <w:rsid w:val="00D533C6"/>
    <w:rsid w:val="00D57D8D"/>
    <w:rsid w:val="00D72866"/>
    <w:rsid w:val="00D8694B"/>
    <w:rsid w:val="00D94B07"/>
    <w:rsid w:val="00DA32BF"/>
    <w:rsid w:val="00DA72FC"/>
    <w:rsid w:val="00DE7B87"/>
    <w:rsid w:val="00DF7D80"/>
    <w:rsid w:val="00E01943"/>
    <w:rsid w:val="00E55F11"/>
    <w:rsid w:val="00E630FB"/>
    <w:rsid w:val="00E771B6"/>
    <w:rsid w:val="00E85A43"/>
    <w:rsid w:val="00E917E6"/>
    <w:rsid w:val="00EB0821"/>
    <w:rsid w:val="00EE38A7"/>
    <w:rsid w:val="00EE4492"/>
    <w:rsid w:val="00EE61A9"/>
    <w:rsid w:val="00EE6E45"/>
    <w:rsid w:val="00EF5615"/>
    <w:rsid w:val="00F0504F"/>
    <w:rsid w:val="00F112FA"/>
    <w:rsid w:val="00F65934"/>
    <w:rsid w:val="00FA5BA7"/>
    <w:rsid w:val="00FB6338"/>
    <w:rsid w:val="00FB6945"/>
    <w:rsid w:val="00FC7501"/>
    <w:rsid w:val="00FC7FB4"/>
    <w:rsid w:val="00FD380B"/>
    <w:rsid w:val="00FD53F9"/>
    <w:rsid w:val="00FE4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5934"/>
    <w:pPr>
      <w:keepNext/>
      <w:keepLines/>
      <w:spacing w:before="240" w:after="200"/>
      <w:outlineLvl w:val="0"/>
    </w:pPr>
    <w:rPr>
      <w:rFonts w:eastAsiaTheme="majorEastAsia" w:cstheme="majorBidi"/>
      <w:color w:val="85141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934"/>
    <w:pPr>
      <w:keepNext/>
      <w:keepLines/>
      <w:spacing w:before="40" w:after="120"/>
      <w:outlineLvl w:val="1"/>
    </w:pPr>
    <w:rPr>
      <w:rFonts w:eastAsiaTheme="majorEastAsia" w:cstheme="majorBidi"/>
      <w:color w:val="85141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F65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65934"/>
    <w:rPr>
      <w:rFonts w:ascii="Arial" w:eastAsiaTheme="majorEastAsia" w:hAnsi="Arial" w:cstheme="majorBidi"/>
      <w:color w:val="85141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5934"/>
    <w:rPr>
      <w:rFonts w:ascii="Arial" w:eastAsiaTheme="majorEastAsia" w:hAnsi="Arial" w:cstheme="majorBidi"/>
      <w:color w:val="851414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65934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EDDDD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65934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EDD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5934"/>
    <w:pPr>
      <w:numPr>
        <w:ilvl w:val="1"/>
      </w:numPr>
      <w:spacing w:after="120"/>
      <w:jc w:val="center"/>
    </w:pPr>
    <w:rPr>
      <w:rFonts w:eastAsiaTheme="minorEastAsia"/>
      <w:color w:val="851414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5934"/>
    <w:rPr>
      <w:rFonts w:ascii="Arial" w:eastAsiaTheme="minorEastAsia" w:hAnsi="Arial"/>
      <w:color w:val="851414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F65934"/>
    <w:pPr>
      <w:pBdr>
        <w:top w:val="single" w:sz="12" w:space="8" w:color="851414"/>
        <w:bottom w:val="single" w:sz="12" w:space="8" w:color="851414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F65934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F65934"/>
    <w:pPr>
      <w:shd w:val="clear" w:color="auto" w:fill="EEDDDD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F65934"/>
    <w:rPr>
      <w:rFonts w:ascii="Arial Narrow" w:hAnsi="Arial Narrow"/>
      <w:caps/>
      <w:color w:val="851414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customStyle="1" w:styleId="Write-onlines">
    <w:name w:val="Write-on lines"/>
    <w:basedOn w:val="Normal"/>
    <w:qFormat/>
    <w:rsid w:val="00634C07"/>
    <w:pPr>
      <w:pBdr>
        <w:between w:val="single" w:sz="6" w:space="1" w:color="auto"/>
      </w:pBd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65934"/>
    <w:rPr>
      <w:rFonts w:asciiTheme="majorHAnsi" w:eastAsiaTheme="majorEastAsia" w:hAnsiTheme="majorHAnsi" w:cstheme="majorBidi"/>
      <w:color w:val="851414"/>
      <w:sz w:val="24"/>
      <w:szCs w:val="24"/>
    </w:rPr>
  </w:style>
  <w:style w:type="table" w:customStyle="1" w:styleId="TableNormal0">
    <w:name w:val="TableNormal"/>
    <w:rsid w:val="009D6E5F"/>
    <w:rPr>
      <w:rFonts w:ascii="Arial" w:eastAsia="Arial" w:hAnsi="Arial" w:cs="Arial"/>
      <w:color w:val="0D0D0D"/>
      <w:kern w:val="0"/>
      <w:lang w:eastAsia="en-GB"/>
      <w14:ligatures w14:val="none"/>
    </w:rPr>
    <w:tblPr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A3E08E-C023-4225-8B3A-C0450B0985FE}"/>
</file>

<file path=customXml/itemProps3.xml><?xml version="1.0" encoding="utf-8"?>
<ds:datastoreItem xmlns:ds="http://schemas.openxmlformats.org/officeDocument/2006/customXml" ds:itemID="{8CF85954-9C72-457C-A6F8-CC4E3B3672EF}"/>
</file>

<file path=customXml/itemProps4.xml><?xml version="1.0" encoding="utf-8"?>
<ds:datastoreItem xmlns:ds="http://schemas.openxmlformats.org/officeDocument/2006/customXml" ds:itemID="{81FE08F0-AAC7-40B9-87BB-1E30FF63791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5-13T15:38:00Z</dcterms:created>
  <dcterms:modified xsi:type="dcterms:W3CDTF">2026-05-13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